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F258" w14:textId="392A436F" w:rsidR="00C57ACC" w:rsidRPr="003A3A07" w:rsidRDefault="0038097E" w:rsidP="00450A74">
      <w:pPr>
        <w:pStyle w:val="Heading1"/>
        <w:tabs>
          <w:tab w:val="left" w:pos="4200"/>
        </w:tabs>
        <w:spacing w:before="0" w:after="120" w:line="240" w:lineRule="auto"/>
        <w:rPr>
          <w:color w:val="0070C0"/>
        </w:rPr>
      </w:pPr>
      <w:r w:rsidRPr="003A3A07">
        <w:rPr>
          <w:color w:val="0070C0"/>
        </w:rPr>
        <w:t>Summary</w:t>
      </w:r>
      <w:r w:rsidR="00C57ACC" w:rsidRPr="003A3A07">
        <w:rPr>
          <w:color w:val="0070C0"/>
        </w:rPr>
        <w:t xml:space="preserve"> Activity</w:t>
      </w:r>
      <w:r w:rsidR="00450A74" w:rsidRPr="003A3A07">
        <w:rPr>
          <w:color w:val="0070C0"/>
        </w:rPr>
        <w:tab/>
      </w:r>
    </w:p>
    <w:p w14:paraId="7B5354A3" w14:textId="771B1EF3" w:rsidR="006C2D70" w:rsidRPr="009F5D0C" w:rsidRDefault="000412B9" w:rsidP="006C2D70">
      <w:pPr>
        <w:spacing w:line="240" w:lineRule="auto"/>
        <w:contextualSpacing/>
        <w:rPr>
          <w:rFonts w:cs="Arial"/>
          <w:szCs w:val="20"/>
          <w:lang w:val="en-US"/>
        </w:rPr>
      </w:pPr>
      <w:r>
        <w:rPr>
          <w:rFonts w:cs="Arial"/>
          <w:szCs w:val="20"/>
          <w:lang w:val="en-US"/>
        </w:rPr>
        <w:t>Complete the following task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564"/>
        <w:gridCol w:w="1700"/>
        <w:gridCol w:w="1700"/>
        <w:gridCol w:w="3400"/>
      </w:tblGrid>
      <w:tr w:rsidR="006C2D70" w:rsidRPr="000152E1" w14:paraId="0AFB4B8E" w14:textId="77777777" w:rsidTr="006D76CD">
        <w:tc>
          <w:tcPr>
            <w:tcW w:w="10199" w:type="dxa"/>
            <w:gridSpan w:val="5"/>
            <w:shd w:val="clear" w:color="auto" w:fill="DEEAF6" w:themeFill="accent5" w:themeFillTint="33"/>
          </w:tcPr>
          <w:p w14:paraId="46E2EF18" w14:textId="77777777" w:rsidR="006C2D70" w:rsidRPr="006D76CD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What is the main idea about this key knowledge and key skills?</w:t>
            </w:r>
          </w:p>
        </w:tc>
      </w:tr>
      <w:tr w:rsidR="006C2D70" w14:paraId="1E2AD468" w14:textId="77777777" w:rsidTr="006D76CD">
        <w:trPr>
          <w:trHeight w:val="1633"/>
        </w:trPr>
        <w:tc>
          <w:tcPr>
            <w:tcW w:w="10199" w:type="dxa"/>
            <w:gridSpan w:val="5"/>
            <w:shd w:val="clear" w:color="auto" w:fill="auto"/>
          </w:tcPr>
          <w:p w14:paraId="658E4646" w14:textId="34017256" w:rsidR="006C2D70" w:rsidRPr="006D76CD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D76CD">
              <w:rPr>
                <w:rFonts w:ascii="Arial" w:hAnsi="Arial" w:cs="Arial"/>
                <w:sz w:val="20"/>
                <w:szCs w:val="20"/>
              </w:rPr>
              <w:t>Write two or three sentences in your own words</w:t>
            </w:r>
            <w:r w:rsidR="00FA2A94" w:rsidRPr="006D76CD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6C2D70" w:rsidRPr="000152E1" w14:paraId="2417EEF7" w14:textId="77777777" w:rsidTr="006D76CD">
        <w:tc>
          <w:tcPr>
            <w:tcW w:w="10199" w:type="dxa"/>
            <w:gridSpan w:val="5"/>
            <w:shd w:val="clear" w:color="auto" w:fill="DEEAF6" w:themeFill="accent5" w:themeFillTint="33"/>
          </w:tcPr>
          <w:p w14:paraId="6C235F9D" w14:textId="77777777" w:rsidR="006C2D70" w:rsidRPr="006D76CD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What is a food system?</w:t>
            </w:r>
          </w:p>
        </w:tc>
      </w:tr>
      <w:tr w:rsidR="006C2D70" w14:paraId="74AAEF6F" w14:textId="77777777" w:rsidTr="006D76CD">
        <w:trPr>
          <w:trHeight w:val="1174"/>
        </w:trPr>
        <w:tc>
          <w:tcPr>
            <w:tcW w:w="10199" w:type="dxa"/>
            <w:gridSpan w:val="5"/>
            <w:shd w:val="clear" w:color="auto" w:fill="auto"/>
          </w:tcPr>
          <w:p w14:paraId="453746FB" w14:textId="77777777" w:rsidR="006C2D70" w:rsidRPr="006D76CD" w:rsidRDefault="006C2D7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F10" w:rsidRPr="00212F10" w14:paraId="67222355" w14:textId="77777777" w:rsidTr="006D76CD">
        <w:trPr>
          <w:trHeight w:val="203"/>
        </w:trPr>
        <w:tc>
          <w:tcPr>
            <w:tcW w:w="10199" w:type="dxa"/>
            <w:gridSpan w:val="5"/>
            <w:shd w:val="clear" w:color="auto" w:fill="DEEAF6" w:themeFill="accent5" w:themeFillTint="33"/>
          </w:tcPr>
          <w:p w14:paraId="686E3633" w14:textId="493822DD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riefly </w:t>
            </w:r>
            <w:r w:rsidR="006D76CD"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outline what each stage of the food system below involves.</w:t>
            </w:r>
          </w:p>
        </w:tc>
      </w:tr>
      <w:tr w:rsidR="00212F10" w14:paraId="656CFBA3" w14:textId="77777777" w:rsidTr="006D76CD">
        <w:trPr>
          <w:trHeight w:val="974"/>
        </w:trPr>
        <w:tc>
          <w:tcPr>
            <w:tcW w:w="2835" w:type="dxa"/>
            <w:shd w:val="clear" w:color="auto" w:fill="auto"/>
          </w:tcPr>
          <w:p w14:paraId="509F251D" w14:textId="372E5A15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D76CD">
              <w:rPr>
                <w:rFonts w:ascii="Arial" w:hAnsi="Arial" w:cs="Arial"/>
                <w:sz w:val="20"/>
                <w:szCs w:val="20"/>
              </w:rPr>
              <w:t>Primary Production</w:t>
            </w:r>
          </w:p>
        </w:tc>
        <w:tc>
          <w:tcPr>
            <w:tcW w:w="7364" w:type="dxa"/>
            <w:gridSpan w:val="4"/>
            <w:shd w:val="clear" w:color="auto" w:fill="auto"/>
          </w:tcPr>
          <w:p w14:paraId="045FAC98" w14:textId="77777777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F10" w14:paraId="786BCA75" w14:textId="77777777" w:rsidTr="006D76CD">
        <w:trPr>
          <w:trHeight w:val="988"/>
        </w:trPr>
        <w:tc>
          <w:tcPr>
            <w:tcW w:w="2835" w:type="dxa"/>
            <w:shd w:val="clear" w:color="auto" w:fill="auto"/>
          </w:tcPr>
          <w:p w14:paraId="20FE93CD" w14:textId="2A8828BB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D76CD">
              <w:rPr>
                <w:rFonts w:ascii="Arial" w:hAnsi="Arial" w:cs="Arial"/>
                <w:sz w:val="20"/>
                <w:szCs w:val="20"/>
              </w:rPr>
              <w:t>Processing and Packaging</w:t>
            </w:r>
          </w:p>
        </w:tc>
        <w:tc>
          <w:tcPr>
            <w:tcW w:w="7364" w:type="dxa"/>
            <w:gridSpan w:val="4"/>
            <w:shd w:val="clear" w:color="auto" w:fill="auto"/>
          </w:tcPr>
          <w:p w14:paraId="6178F56A" w14:textId="77777777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F10" w14:paraId="59BE29B1" w14:textId="77777777" w:rsidTr="006D76CD">
        <w:trPr>
          <w:trHeight w:val="974"/>
        </w:trPr>
        <w:tc>
          <w:tcPr>
            <w:tcW w:w="2835" w:type="dxa"/>
            <w:shd w:val="clear" w:color="auto" w:fill="auto"/>
          </w:tcPr>
          <w:p w14:paraId="5A42DA5F" w14:textId="38B3C444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D76CD">
              <w:rPr>
                <w:rFonts w:ascii="Arial" w:hAnsi="Arial" w:cs="Arial"/>
                <w:sz w:val="20"/>
                <w:szCs w:val="20"/>
              </w:rPr>
              <w:t>Distribution and Access</w:t>
            </w:r>
          </w:p>
        </w:tc>
        <w:tc>
          <w:tcPr>
            <w:tcW w:w="7364" w:type="dxa"/>
            <w:gridSpan w:val="4"/>
            <w:shd w:val="clear" w:color="auto" w:fill="auto"/>
          </w:tcPr>
          <w:p w14:paraId="51C04FB1" w14:textId="77777777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F10" w14:paraId="6D3E087C" w14:textId="77777777" w:rsidTr="006D76CD">
        <w:trPr>
          <w:trHeight w:val="1001"/>
        </w:trPr>
        <w:tc>
          <w:tcPr>
            <w:tcW w:w="2835" w:type="dxa"/>
            <w:shd w:val="clear" w:color="auto" w:fill="auto"/>
          </w:tcPr>
          <w:p w14:paraId="6F5256D2" w14:textId="4786A43C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D76CD">
              <w:rPr>
                <w:rFonts w:ascii="Arial" w:hAnsi="Arial" w:cs="Arial"/>
                <w:sz w:val="20"/>
                <w:szCs w:val="20"/>
              </w:rPr>
              <w:t>Media and Marketing</w:t>
            </w:r>
          </w:p>
        </w:tc>
        <w:tc>
          <w:tcPr>
            <w:tcW w:w="7364" w:type="dxa"/>
            <w:gridSpan w:val="4"/>
            <w:shd w:val="clear" w:color="auto" w:fill="auto"/>
          </w:tcPr>
          <w:p w14:paraId="44D9A93B" w14:textId="77777777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F10" w14:paraId="3EA8757A" w14:textId="77777777" w:rsidTr="006D76CD">
        <w:trPr>
          <w:trHeight w:val="974"/>
        </w:trPr>
        <w:tc>
          <w:tcPr>
            <w:tcW w:w="2835" w:type="dxa"/>
            <w:shd w:val="clear" w:color="auto" w:fill="auto"/>
          </w:tcPr>
          <w:p w14:paraId="7FD864E5" w14:textId="37A0364E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D76CD">
              <w:rPr>
                <w:rFonts w:ascii="Arial" w:hAnsi="Arial" w:cs="Arial"/>
                <w:sz w:val="20"/>
                <w:szCs w:val="20"/>
              </w:rPr>
              <w:t>Consumption</w:t>
            </w:r>
          </w:p>
        </w:tc>
        <w:tc>
          <w:tcPr>
            <w:tcW w:w="7364" w:type="dxa"/>
            <w:gridSpan w:val="4"/>
            <w:shd w:val="clear" w:color="auto" w:fill="auto"/>
          </w:tcPr>
          <w:p w14:paraId="2BA39C1B" w14:textId="77777777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12F10" w14:paraId="1AD1D577" w14:textId="77777777" w:rsidTr="006D76CD">
        <w:trPr>
          <w:trHeight w:val="988"/>
        </w:trPr>
        <w:tc>
          <w:tcPr>
            <w:tcW w:w="2835" w:type="dxa"/>
            <w:shd w:val="clear" w:color="auto" w:fill="auto"/>
          </w:tcPr>
          <w:p w14:paraId="64049321" w14:textId="3FDC1E40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6D76CD">
              <w:rPr>
                <w:rFonts w:ascii="Arial" w:hAnsi="Arial" w:cs="Arial"/>
                <w:sz w:val="20"/>
                <w:szCs w:val="20"/>
              </w:rPr>
              <w:t>Waste Management</w:t>
            </w:r>
          </w:p>
        </w:tc>
        <w:tc>
          <w:tcPr>
            <w:tcW w:w="7364" w:type="dxa"/>
            <w:gridSpan w:val="4"/>
            <w:shd w:val="clear" w:color="auto" w:fill="auto"/>
          </w:tcPr>
          <w:p w14:paraId="5DE7A5D5" w14:textId="0C0CD99A" w:rsidR="00212F10" w:rsidRPr="006D76CD" w:rsidRDefault="00212F10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C2D70" w:rsidRPr="000152E1" w14:paraId="78CD4B75" w14:textId="77777777" w:rsidTr="006D76CD">
        <w:tc>
          <w:tcPr>
            <w:tcW w:w="10199" w:type="dxa"/>
            <w:gridSpan w:val="5"/>
            <w:shd w:val="clear" w:color="auto" w:fill="DEEAF6" w:themeFill="accent5" w:themeFillTint="33"/>
          </w:tcPr>
          <w:p w14:paraId="5CB076E0" w14:textId="6FCB6FF6" w:rsidR="006C2D70" w:rsidRPr="006D76CD" w:rsidRDefault="006D76CD" w:rsidP="00212F10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In your own words, briefly outline what food security and food sovereignty mean</w:t>
            </w:r>
            <w:r w:rsidR="00212F10"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6D76CD" w14:paraId="5D5A0CC7" w14:textId="77777777" w:rsidTr="006D76CD">
        <w:trPr>
          <w:trHeight w:val="70"/>
        </w:trPr>
        <w:tc>
          <w:tcPr>
            <w:tcW w:w="5099" w:type="dxa"/>
            <w:gridSpan w:val="3"/>
            <w:shd w:val="clear" w:color="auto" w:fill="auto"/>
          </w:tcPr>
          <w:p w14:paraId="22FE45C3" w14:textId="57DC2084" w:rsidR="006D76CD" w:rsidRPr="006D76CD" w:rsidRDefault="006D76CD" w:rsidP="006D76CD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Food Security</w:t>
            </w:r>
          </w:p>
        </w:tc>
        <w:tc>
          <w:tcPr>
            <w:tcW w:w="5100" w:type="dxa"/>
            <w:gridSpan w:val="2"/>
            <w:shd w:val="clear" w:color="auto" w:fill="auto"/>
          </w:tcPr>
          <w:p w14:paraId="76D4D0C5" w14:textId="4B9BE338" w:rsidR="006D76CD" w:rsidRPr="006D76CD" w:rsidRDefault="006D76CD" w:rsidP="006D76CD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Food Sovereignty</w:t>
            </w:r>
          </w:p>
        </w:tc>
      </w:tr>
      <w:tr w:rsidR="006D76CD" w14:paraId="2F8BDE09" w14:textId="77777777" w:rsidTr="006D76CD">
        <w:trPr>
          <w:trHeight w:val="2477"/>
        </w:trPr>
        <w:tc>
          <w:tcPr>
            <w:tcW w:w="5099" w:type="dxa"/>
            <w:gridSpan w:val="3"/>
            <w:shd w:val="clear" w:color="auto" w:fill="auto"/>
          </w:tcPr>
          <w:p w14:paraId="1DC7F1AE" w14:textId="77777777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00" w:type="dxa"/>
            <w:gridSpan w:val="2"/>
            <w:shd w:val="clear" w:color="auto" w:fill="auto"/>
          </w:tcPr>
          <w:p w14:paraId="2BA9E390" w14:textId="72756C48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76CD" w:rsidRPr="006D76CD" w14:paraId="3729AD19" w14:textId="77777777" w:rsidTr="003A3A07">
        <w:trPr>
          <w:trHeight w:val="276"/>
        </w:trPr>
        <w:tc>
          <w:tcPr>
            <w:tcW w:w="10199" w:type="dxa"/>
            <w:gridSpan w:val="5"/>
            <w:shd w:val="clear" w:color="auto" w:fill="DEEAF6"/>
          </w:tcPr>
          <w:p w14:paraId="000ABE0D" w14:textId="73B7CEA9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Define the term sustainability.</w:t>
            </w:r>
          </w:p>
        </w:tc>
      </w:tr>
      <w:tr w:rsidR="006D76CD" w:rsidRPr="006D76CD" w14:paraId="2528B71A" w14:textId="77777777" w:rsidTr="006D76CD">
        <w:trPr>
          <w:trHeight w:val="2013"/>
        </w:trPr>
        <w:tc>
          <w:tcPr>
            <w:tcW w:w="10199" w:type="dxa"/>
            <w:gridSpan w:val="5"/>
            <w:shd w:val="clear" w:color="auto" w:fill="auto"/>
          </w:tcPr>
          <w:p w14:paraId="45C80305" w14:textId="77777777" w:rsidR="006D76CD" w:rsidRPr="006D76CD" w:rsidRDefault="006D76CD" w:rsidP="006D76CD">
            <w:pPr>
              <w:pStyle w:val="ListParagraph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76CD" w:rsidRPr="006D76CD" w14:paraId="7777874D" w14:textId="77777777" w:rsidTr="006D76CD">
        <w:trPr>
          <w:trHeight w:val="276"/>
        </w:trPr>
        <w:tc>
          <w:tcPr>
            <w:tcW w:w="10199" w:type="dxa"/>
            <w:gridSpan w:val="5"/>
            <w:shd w:val="clear" w:color="auto" w:fill="DEEAF6" w:themeFill="accent5" w:themeFillTint="33"/>
          </w:tcPr>
          <w:p w14:paraId="65E0ADC7" w14:textId="4887CD39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Briefly explain what each of the following terms means. Provide an example of each.</w:t>
            </w:r>
          </w:p>
        </w:tc>
      </w:tr>
      <w:tr w:rsidR="006D76CD" w:rsidRPr="006D76CD" w14:paraId="5C4E2D79" w14:textId="77777777" w:rsidTr="006D76CD">
        <w:trPr>
          <w:trHeight w:val="319"/>
        </w:trPr>
        <w:tc>
          <w:tcPr>
            <w:tcW w:w="3399" w:type="dxa"/>
            <w:gridSpan w:val="2"/>
            <w:shd w:val="clear" w:color="auto" w:fill="auto"/>
          </w:tcPr>
          <w:p w14:paraId="12E11935" w14:textId="3967EE1E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Environmental Sustainability</w:t>
            </w:r>
          </w:p>
        </w:tc>
        <w:tc>
          <w:tcPr>
            <w:tcW w:w="3400" w:type="dxa"/>
            <w:gridSpan w:val="2"/>
            <w:shd w:val="clear" w:color="auto" w:fill="auto"/>
          </w:tcPr>
          <w:p w14:paraId="6090BADA" w14:textId="7258ACF6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Economic Sustainability</w:t>
            </w:r>
          </w:p>
        </w:tc>
        <w:tc>
          <w:tcPr>
            <w:tcW w:w="3400" w:type="dxa"/>
            <w:shd w:val="clear" w:color="auto" w:fill="auto"/>
          </w:tcPr>
          <w:p w14:paraId="3F8E9746" w14:textId="5D679BD9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Social Sustainability.</w:t>
            </w:r>
          </w:p>
        </w:tc>
      </w:tr>
      <w:tr w:rsidR="006D76CD" w:rsidRPr="006D76CD" w14:paraId="6C835955" w14:textId="77777777" w:rsidTr="006D76CD">
        <w:trPr>
          <w:trHeight w:val="2013"/>
        </w:trPr>
        <w:tc>
          <w:tcPr>
            <w:tcW w:w="3399" w:type="dxa"/>
            <w:gridSpan w:val="2"/>
          </w:tcPr>
          <w:p w14:paraId="693B5DD2" w14:textId="77777777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0" w:type="dxa"/>
            <w:gridSpan w:val="2"/>
          </w:tcPr>
          <w:p w14:paraId="258B4099" w14:textId="77777777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0" w:type="dxa"/>
          </w:tcPr>
          <w:p w14:paraId="7CBCA7EE" w14:textId="01D526BA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D76CD" w:rsidRPr="006D76CD" w14:paraId="309BCDDA" w14:textId="77777777" w:rsidTr="006D76CD">
        <w:trPr>
          <w:trHeight w:val="319"/>
        </w:trPr>
        <w:tc>
          <w:tcPr>
            <w:tcW w:w="3399" w:type="dxa"/>
            <w:gridSpan w:val="2"/>
          </w:tcPr>
          <w:p w14:paraId="64B33213" w14:textId="2209FFA9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Example</w:t>
            </w:r>
          </w:p>
        </w:tc>
        <w:tc>
          <w:tcPr>
            <w:tcW w:w="3400" w:type="dxa"/>
            <w:gridSpan w:val="2"/>
          </w:tcPr>
          <w:p w14:paraId="4994F9AA" w14:textId="709879D8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Example</w:t>
            </w:r>
          </w:p>
        </w:tc>
        <w:tc>
          <w:tcPr>
            <w:tcW w:w="3400" w:type="dxa"/>
          </w:tcPr>
          <w:p w14:paraId="733AC4C6" w14:textId="774877BA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D76CD">
              <w:rPr>
                <w:rFonts w:ascii="Arial" w:hAnsi="Arial" w:cs="Arial"/>
                <w:b/>
                <w:bCs/>
                <w:sz w:val="20"/>
                <w:szCs w:val="20"/>
              </w:rPr>
              <w:t>Example</w:t>
            </w:r>
          </w:p>
        </w:tc>
      </w:tr>
      <w:tr w:rsidR="006D76CD" w:rsidRPr="006D76CD" w14:paraId="7E03029F" w14:textId="77777777" w:rsidTr="006D76CD">
        <w:trPr>
          <w:trHeight w:val="2013"/>
        </w:trPr>
        <w:tc>
          <w:tcPr>
            <w:tcW w:w="3399" w:type="dxa"/>
            <w:gridSpan w:val="2"/>
          </w:tcPr>
          <w:p w14:paraId="6434E9A7" w14:textId="77777777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0" w:type="dxa"/>
            <w:gridSpan w:val="2"/>
          </w:tcPr>
          <w:p w14:paraId="5CF4941E" w14:textId="77777777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0" w:type="dxa"/>
          </w:tcPr>
          <w:p w14:paraId="2DE324AE" w14:textId="77777777" w:rsidR="006D76CD" w:rsidRPr="006D76CD" w:rsidRDefault="006D76CD" w:rsidP="006D76CD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C8225D7" w14:textId="77777777" w:rsidR="00212F10" w:rsidRPr="00212F10" w:rsidRDefault="00212F10" w:rsidP="0065013D">
      <w:pPr>
        <w:rPr>
          <w:lang w:val="en-IN"/>
        </w:rPr>
      </w:pPr>
    </w:p>
    <w:sectPr w:rsidR="00212F10" w:rsidRPr="00212F10" w:rsidSect="00CC5F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23A46" w14:textId="77777777" w:rsidR="00450A74" w:rsidRDefault="00450A74" w:rsidP="00450A74">
      <w:pPr>
        <w:spacing w:before="0" w:after="0" w:line="240" w:lineRule="auto"/>
      </w:pPr>
      <w:r>
        <w:separator/>
      </w:r>
    </w:p>
  </w:endnote>
  <w:endnote w:type="continuationSeparator" w:id="0">
    <w:p w14:paraId="2E1D4B00" w14:textId="77777777" w:rsidR="00450A74" w:rsidRDefault="00450A74" w:rsidP="00450A7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CEB43" w14:textId="77777777" w:rsidR="00B61CE1" w:rsidRDefault="00B61C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D0459" w14:textId="0F32F4CB" w:rsidR="00450A74" w:rsidRPr="00481AE4" w:rsidRDefault="00481AE4" w:rsidP="00481AE4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DADD2" w14:textId="77777777" w:rsidR="00B61CE1" w:rsidRDefault="00B61C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EBA93" w14:textId="77777777" w:rsidR="00450A74" w:rsidRDefault="00450A74" w:rsidP="00450A74">
      <w:pPr>
        <w:spacing w:before="0" w:after="0" w:line="240" w:lineRule="auto"/>
      </w:pPr>
      <w:r>
        <w:separator/>
      </w:r>
    </w:p>
  </w:footnote>
  <w:footnote w:type="continuationSeparator" w:id="0">
    <w:p w14:paraId="11710B80" w14:textId="77777777" w:rsidR="00450A74" w:rsidRDefault="00450A74" w:rsidP="00450A7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EE0E6" w14:textId="77777777" w:rsidR="00B61CE1" w:rsidRDefault="00B61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70CE8" w14:textId="43D10BA0" w:rsidR="00450A74" w:rsidRPr="00450A74" w:rsidRDefault="0005071D" w:rsidP="00450A74">
    <w:pPr>
      <w:pStyle w:val="Header"/>
      <w:jc w:val="right"/>
      <w:rPr>
        <w:lang w:val="en-US"/>
      </w:rPr>
    </w:pPr>
    <w:r>
      <w:rPr>
        <w:lang w:val="en-US"/>
      </w:rPr>
      <w:t xml:space="preserve">Unit </w:t>
    </w:r>
    <w:r w:rsidR="006D76CD">
      <w:rPr>
        <w:lang w:val="en-US"/>
      </w:rPr>
      <w:t xml:space="preserve">2 </w:t>
    </w:r>
    <w:r w:rsidR="00B61CE1">
      <w:rPr>
        <w:lang w:val="en-US"/>
      </w:rPr>
      <w:t>- Outcome 1</w:t>
    </w:r>
    <w:r>
      <w:rPr>
        <w:lang w:val="en-US"/>
      </w:rPr>
      <w:t xml:space="preserve"> - </w:t>
    </w:r>
    <w:r w:rsidR="00450A74">
      <w:rPr>
        <w:lang w:val="en-US"/>
      </w:rPr>
      <w:t>Topic 1</w:t>
    </w:r>
    <w:r w:rsidR="006D76CD">
      <w:rPr>
        <w:lang w:val="en-US"/>
      </w:rPr>
      <w:t xml:space="preserve"> and 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18E0" w14:textId="77777777" w:rsidR="00B61CE1" w:rsidRDefault="00B61C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93CEA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56E44"/>
    <w:multiLevelType w:val="hybridMultilevel"/>
    <w:tmpl w:val="0A140D52"/>
    <w:lvl w:ilvl="0" w:tplc="BE14ABA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2651C"/>
    <w:multiLevelType w:val="hybridMultilevel"/>
    <w:tmpl w:val="51825374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86325E"/>
    <w:multiLevelType w:val="hybridMultilevel"/>
    <w:tmpl w:val="3DB48C7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B14F8"/>
    <w:multiLevelType w:val="multilevel"/>
    <w:tmpl w:val="4DA8B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013888"/>
    <w:multiLevelType w:val="hybridMultilevel"/>
    <w:tmpl w:val="E27E96A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16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0D5A74"/>
    <w:multiLevelType w:val="hybridMultilevel"/>
    <w:tmpl w:val="3C80818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D3D4425"/>
    <w:multiLevelType w:val="hybridMultilevel"/>
    <w:tmpl w:val="16B4516E"/>
    <w:lvl w:ilvl="0" w:tplc="BE14AB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961A87"/>
    <w:multiLevelType w:val="hybridMultilevel"/>
    <w:tmpl w:val="49582D9A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BB2CD6"/>
    <w:multiLevelType w:val="hybridMultilevel"/>
    <w:tmpl w:val="EB605CEE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2373B2"/>
    <w:multiLevelType w:val="hybridMultilevel"/>
    <w:tmpl w:val="908EF94A"/>
    <w:lvl w:ilvl="0" w:tplc="6D327DC2">
      <w:start w:val="1"/>
      <w:numFmt w:val="bullet"/>
      <w:lvlText w:val="£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E3D6EAD"/>
    <w:multiLevelType w:val="hybridMultilevel"/>
    <w:tmpl w:val="FEDE548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9F2E00"/>
    <w:multiLevelType w:val="hybridMultilevel"/>
    <w:tmpl w:val="DBAE40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9D7C82"/>
    <w:multiLevelType w:val="hybridMultilevel"/>
    <w:tmpl w:val="D8944DF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883448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47595377">
    <w:abstractNumId w:val="1"/>
  </w:num>
  <w:num w:numId="3" w16cid:durableId="1178084884">
    <w:abstractNumId w:val="17"/>
  </w:num>
  <w:num w:numId="4" w16cid:durableId="15764774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18735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66370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73288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0942406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58188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17929260">
    <w:abstractNumId w:val="25"/>
  </w:num>
  <w:num w:numId="11" w16cid:durableId="1646811544">
    <w:abstractNumId w:val="21"/>
  </w:num>
  <w:num w:numId="12" w16cid:durableId="1929580056">
    <w:abstractNumId w:val="26"/>
  </w:num>
  <w:num w:numId="13" w16cid:durableId="1347055151">
    <w:abstractNumId w:val="10"/>
  </w:num>
  <w:num w:numId="14" w16cid:durableId="406267033">
    <w:abstractNumId w:val="9"/>
  </w:num>
  <w:num w:numId="15" w16cid:durableId="611979309">
    <w:abstractNumId w:val="4"/>
  </w:num>
  <w:num w:numId="16" w16cid:durableId="2131197853">
    <w:abstractNumId w:val="28"/>
  </w:num>
  <w:num w:numId="17" w16cid:durableId="1191915471">
    <w:abstractNumId w:val="8"/>
  </w:num>
  <w:num w:numId="18" w16cid:durableId="446630923">
    <w:abstractNumId w:val="13"/>
  </w:num>
  <w:num w:numId="19" w16cid:durableId="1829011176">
    <w:abstractNumId w:val="14"/>
  </w:num>
  <w:num w:numId="20" w16cid:durableId="1734891856">
    <w:abstractNumId w:val="22"/>
  </w:num>
  <w:num w:numId="21" w16cid:durableId="414395953">
    <w:abstractNumId w:val="23"/>
  </w:num>
  <w:num w:numId="22" w16cid:durableId="1468550149">
    <w:abstractNumId w:val="3"/>
  </w:num>
  <w:num w:numId="23" w16cid:durableId="476799086">
    <w:abstractNumId w:val="2"/>
  </w:num>
  <w:num w:numId="24" w16cid:durableId="1888224220">
    <w:abstractNumId w:val="19"/>
  </w:num>
  <w:num w:numId="25" w16cid:durableId="514805413">
    <w:abstractNumId w:val="29"/>
  </w:num>
  <w:num w:numId="26" w16cid:durableId="1500315908">
    <w:abstractNumId w:val="0"/>
  </w:num>
  <w:num w:numId="27" w16cid:durableId="557861685">
    <w:abstractNumId w:val="20"/>
  </w:num>
  <w:num w:numId="28" w16cid:durableId="1903757939">
    <w:abstractNumId w:val="18"/>
  </w:num>
  <w:num w:numId="29" w16cid:durableId="8870846">
    <w:abstractNumId w:val="24"/>
  </w:num>
  <w:num w:numId="30" w16cid:durableId="977996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kwtKwFANmVtzstAAAA"/>
  </w:docVars>
  <w:rsids>
    <w:rsidRoot w:val="00FE2D2D"/>
    <w:rsid w:val="00016878"/>
    <w:rsid w:val="000412B9"/>
    <w:rsid w:val="0005071D"/>
    <w:rsid w:val="000C757C"/>
    <w:rsid w:val="000D1933"/>
    <w:rsid w:val="0012461F"/>
    <w:rsid w:val="00126EED"/>
    <w:rsid w:val="00175D99"/>
    <w:rsid w:val="001A0C83"/>
    <w:rsid w:val="001B431E"/>
    <w:rsid w:val="001B772F"/>
    <w:rsid w:val="001E5F4A"/>
    <w:rsid w:val="00202900"/>
    <w:rsid w:val="00212F10"/>
    <w:rsid w:val="00220923"/>
    <w:rsid w:val="00254521"/>
    <w:rsid w:val="002877E9"/>
    <w:rsid w:val="002A6FD7"/>
    <w:rsid w:val="002C1D66"/>
    <w:rsid w:val="002C4E5F"/>
    <w:rsid w:val="00316B19"/>
    <w:rsid w:val="00317711"/>
    <w:rsid w:val="00374A0F"/>
    <w:rsid w:val="0038097E"/>
    <w:rsid w:val="00385768"/>
    <w:rsid w:val="003962A8"/>
    <w:rsid w:val="003A3A07"/>
    <w:rsid w:val="003D4A84"/>
    <w:rsid w:val="003D5C98"/>
    <w:rsid w:val="00445F72"/>
    <w:rsid w:val="00450A74"/>
    <w:rsid w:val="00481AE4"/>
    <w:rsid w:val="004907E5"/>
    <w:rsid w:val="004945BA"/>
    <w:rsid w:val="004C5A8A"/>
    <w:rsid w:val="004F20EC"/>
    <w:rsid w:val="004F57FD"/>
    <w:rsid w:val="005242E8"/>
    <w:rsid w:val="005A76A0"/>
    <w:rsid w:val="005F4710"/>
    <w:rsid w:val="006258A5"/>
    <w:rsid w:val="0064705D"/>
    <w:rsid w:val="0065013D"/>
    <w:rsid w:val="00664466"/>
    <w:rsid w:val="00694520"/>
    <w:rsid w:val="006A1302"/>
    <w:rsid w:val="006A4A75"/>
    <w:rsid w:val="006C250A"/>
    <w:rsid w:val="006C2D70"/>
    <w:rsid w:val="006D76CD"/>
    <w:rsid w:val="00722262"/>
    <w:rsid w:val="00753BDE"/>
    <w:rsid w:val="00766FF5"/>
    <w:rsid w:val="00795953"/>
    <w:rsid w:val="007B0C6A"/>
    <w:rsid w:val="007E0FAD"/>
    <w:rsid w:val="0081608F"/>
    <w:rsid w:val="008420AF"/>
    <w:rsid w:val="008658F8"/>
    <w:rsid w:val="0088313C"/>
    <w:rsid w:val="008B77DB"/>
    <w:rsid w:val="008F3060"/>
    <w:rsid w:val="00910C07"/>
    <w:rsid w:val="009237F8"/>
    <w:rsid w:val="00987B49"/>
    <w:rsid w:val="00991B89"/>
    <w:rsid w:val="009D7194"/>
    <w:rsid w:val="009E68C5"/>
    <w:rsid w:val="009F1CF1"/>
    <w:rsid w:val="00A82C3B"/>
    <w:rsid w:val="00AB1984"/>
    <w:rsid w:val="00AE2876"/>
    <w:rsid w:val="00AE7D44"/>
    <w:rsid w:val="00B05CC3"/>
    <w:rsid w:val="00B35EA6"/>
    <w:rsid w:val="00B571FC"/>
    <w:rsid w:val="00B5769F"/>
    <w:rsid w:val="00B61CE1"/>
    <w:rsid w:val="00B6302F"/>
    <w:rsid w:val="00B64DD6"/>
    <w:rsid w:val="00BE2F4C"/>
    <w:rsid w:val="00BF3649"/>
    <w:rsid w:val="00C04BB2"/>
    <w:rsid w:val="00C57ACC"/>
    <w:rsid w:val="00C63FDF"/>
    <w:rsid w:val="00C906AD"/>
    <w:rsid w:val="00CA2E80"/>
    <w:rsid w:val="00CB51D1"/>
    <w:rsid w:val="00CC5F05"/>
    <w:rsid w:val="00CD27EF"/>
    <w:rsid w:val="00CE1915"/>
    <w:rsid w:val="00CE5F6D"/>
    <w:rsid w:val="00D10390"/>
    <w:rsid w:val="00D27643"/>
    <w:rsid w:val="00D51DAA"/>
    <w:rsid w:val="00D83EDA"/>
    <w:rsid w:val="00D959EA"/>
    <w:rsid w:val="00E04395"/>
    <w:rsid w:val="00E27401"/>
    <w:rsid w:val="00E303C2"/>
    <w:rsid w:val="00E33C49"/>
    <w:rsid w:val="00E54054"/>
    <w:rsid w:val="00EA093F"/>
    <w:rsid w:val="00ED2331"/>
    <w:rsid w:val="00EE09BB"/>
    <w:rsid w:val="00F17A98"/>
    <w:rsid w:val="00F60EE0"/>
    <w:rsid w:val="00FA2A94"/>
    <w:rsid w:val="00FB05A9"/>
    <w:rsid w:val="00FC7F07"/>
    <w:rsid w:val="00FE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7ACC"/>
    <w:pPr>
      <w:keepNext/>
      <w:keepLines/>
      <w:spacing w:before="240"/>
      <w:outlineLvl w:val="1"/>
    </w:pPr>
    <w:rPr>
      <w:rFonts w:eastAsiaTheme="majorEastAsia" w:cstheme="majorBidi"/>
      <w:b/>
      <w:color w:val="C00000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7ACC"/>
    <w:pPr>
      <w:keepNext/>
      <w:keepLines/>
      <w:outlineLvl w:val="2"/>
    </w:pPr>
    <w:rPr>
      <w:rFonts w:eastAsiaTheme="majorEastAsia" w:cstheme="majorBidi"/>
      <w:b/>
      <w:bCs/>
      <w:color w:val="C00000"/>
      <w:sz w:val="18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7ACC"/>
    <w:rPr>
      <w:rFonts w:eastAsiaTheme="majorEastAsia" w:cstheme="majorBidi"/>
      <w:b/>
      <w:bCs/>
      <w:color w:val="C00000"/>
      <w:sz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57ACC"/>
    <w:rPr>
      <w:rFonts w:eastAsiaTheme="majorEastAsia" w:cstheme="majorBidi"/>
      <w:b/>
      <w:color w:val="C00000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5F72"/>
    <w:pPr>
      <w:spacing w:line="240" w:lineRule="auto"/>
    </w:pPr>
    <w:rPr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5F72"/>
    <w:rPr>
      <w:szCs w:val="20"/>
      <w:lang w:val="en-I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45F72"/>
    <w:pPr>
      <w:spacing w:after="200" w:line="240" w:lineRule="auto"/>
    </w:pPr>
    <w:rPr>
      <w:i/>
      <w:iCs/>
      <w:color w:val="44546A" w:themeColor="text2"/>
      <w:szCs w:val="18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45F72"/>
    <w:rPr>
      <w:sz w:val="16"/>
      <w:szCs w:val="16"/>
    </w:rPr>
  </w:style>
  <w:style w:type="character" w:styleId="SubtleEmphasis">
    <w:name w:val="Subtle Emphasis"/>
    <w:basedOn w:val="DefaultParagraphFont"/>
    <w:uiPriority w:val="19"/>
    <w:qFormat/>
    <w:rsid w:val="00C57AC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450A7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A74"/>
  </w:style>
  <w:style w:type="paragraph" w:styleId="Footer">
    <w:name w:val="footer"/>
    <w:basedOn w:val="Normal"/>
    <w:link w:val="FooterChar"/>
    <w:uiPriority w:val="99"/>
    <w:unhideWhenUsed/>
    <w:rsid w:val="00450A7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A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4</cp:revision>
  <dcterms:created xsi:type="dcterms:W3CDTF">2022-10-26T08:00:00Z</dcterms:created>
  <dcterms:modified xsi:type="dcterms:W3CDTF">2022-10-28T22:07:00Z</dcterms:modified>
</cp:coreProperties>
</file>